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170866</w:t>
      </w:r>
      <w:r>
        <w:t xml:space="preserve"> </w:t>
      </w:r>
      <w:r>
        <w:t xml:space="preserve">มาริก</w:t>
      </w:r>
    </w:p>
    <w:p>
      <w:pPr>
        <w:pStyle w:val="Date"/>
      </w:pPr>
      <w:r>
        <w:t xml:space="preserve">วันพฤหัสบดีที่</w:t>
      </w:r>
      <w:r>
        <w:t xml:space="preserve"> </w:t>
      </w:r>
      <w:r>
        <w:t xml:space="preserve">24</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23 ทีนี้ใน 6 กลุ่มนี้ เดี๋ยวขอให้เพื่อนนะคะ ทั้ง 6 ที่นั่งอยู่ตรงนี้นะคะ ให้ได้แยกกันนะคะ แยกกันไปอยู่กับเพื่อน ๆ นะคะ เพราะฉะนั้น กลุ่มหนึ่งจะมีอยู่ประมาณ 4 นะ 4 เท่าไหร่ 6 x 4 = 24 น่าจะประมาณนี้นะ 6 x 4 = 24 ฉะนั้น ก็จะมี 6 x 4 = 24 ก็จะมีกลุ่มละ 4 คนมีอยู่กลุ่มหนึ่ง มี 3 คนถูกไหมลูก ตอนนี้มี 23 6 x 4 = 24 กลุ่มละ 3-4 คน ทั้งห้องนี้จะมี 1 กลุ่มเท่านั้นที่ 3 คน นอกนั้น 4 คน ข้อแม้ก็คือในทั้ง 6 กลุ่มนี้จะต้องมีเพื่อนนะคะ ที่นั่งอยู่แถวหน้านะคะ 6 คนนี้เข้าไปอยู่เลือกมา 1 คนนะคะ เพื่อนตานะคะ กลุ่มละ 1 นะคะ เพื่อนหูฯ กลุ่มละ 1 นะคะ เลือกเอา แบงค์เลยลูกแต่งแล้วก็ไปนั่งด้วยกันแบ่งแล้วก็ลุกไปนั่งด้วยกันเดี๋ยวเหลือเพื่อนตาอีก 2 นะคะ เพื่อนหูฯ อีก 2 นะคะ เดี๋ยวเอาเพื่อนไปด้วยนะคะ แยกกันนะ กลุ่มหนึ่งมีคนเดียวค่ะ แล้วตอนนี้พี่นั่งอยู่ในห้องมีเพื่อนตาฯ อยู่ 3 ใช่ไหมคะ เพื่อนหูฯ อยู่ 3 6 กลุ่มก็จะได้เพื่อนนะคะ ที่เป็นเพื่อนหูฯ นะคะ แล้วก็เพื่อนตาฯ นะคะ อยู่ในกลุ่ม กลุ่มละ 1 คน ครบหรือ ยังกลุ่มนั้นมี 3 ใช่ไหมคะ โอเคนั่งเลยค่ะ นั่งเลยค่ะ นั่งเลย ได้กลุ่มแล้วนั่งเลยค่ะ นับเฉพาะคนที่อยู่ในนี้ คนที่ไม่มานะคะ หรือยังมาไม่ถึงไม่ต้องนับ มาทีหลังเดี๋ยวครูจะจัดกลุ่มให้ใหม่ คราวนี้นะคะ นั่งลงนั่งลงนั่งลง คราวนี้ค่ะ เดี๋ยวครูจะให้เลือกหมายเลข ใครจะรับหมายเลข 1 เป็นกลุ่มที่ 1 ไม่ต่างกันค่ะ เนื้อหาไม่ต่างกันเลยนะคะ หมายเลข 1 ค่ะ ถ้าอย่างนั้นครูเลือกให้นะ ให้นะ อันนี้คือกลุ่มที่ 1 กลุ่มที่ 2 กลุ่มที่ 3 กลุ่มที่ 4 กลุ่มที่ 5 3 คนนั้นใช่ไหมคะ แล้วอีก 3 คนนั้นเป็นอย่างไร อย่างไรของเธอครูไม่เข้าใจ ตอนนี้นะคะ กลุ่มลงตัวแล้ว ตามนี้นะคะ หมายเลขนะ กลุ่มนี้กลุ่มที่ 1 กลุ่ม 2 กลุ่ม 3 กลุ่ม 4 กลุ่ม 5 กลุ่ม 6 อยู่ข้างหน้าก่อน อย่าเพิ่ง อันนี้เมื่อกี้ที่ครูบอกว่าให้ไปรวมกับเพื่อน เดี๋ยวมารวมกับเซตนี้ก็ได้ค่ะ จะได้สมาชิกมันจะพอ ๆ กัน มาก่อน มาอยู่ตรงนี้ก่อนนะ คราวนี้นะคะ ดูตามหัวข้อนะคะ ในเอกสาร ทุกคนดูค่ะ ในเอกสารเรื่อง หลักการสอนอ่าน เดี๋ยวครูขอขยายหน้าจอแป๊บหนึ่งนะคะ ทุกคนเปิดดูเอกสารนะคะ กลุ่มที่ 1 ค่ะ ตั้งแต่บรรทัดแรกเลยค่ะ ตั้งแต่บรรทัดแรกเลย ครูจะมอบหมายให้ทุกกลุ่มทำงานเหมือนกัน แต่หัวข้อที่ได้รับแตกต่างกัน วันนี้จะให้พวกเราอ่าน ช่วยกันอ่าน แล้วสรุปออกมาเป็นใจความสำคัญ สรุปออกมาในลักษณะของ Mind Mapping นะคะ โดยใช้ Template นะคะ สวย ๆ นะคะ สวย ๆ นั้นข้อความที่สรุปจะต้องสรุปใจความสำคัญจริง ๆ ไม่ใช่การนำเอาข้อความไปก๊อบฯ วาง ไม่ใช่การ Copy แล้วไป Past Past ก็ Past ไม่ใช่นะคะ ก๊อปม่ใช่แต่ทุกคนในกลุ่มต้องช่วยกันอ่านแล้วสรุปสาระสำคัญว่าในหัวข้อที่เราได้รับผิดชอบนั้นมันกล่าวถึงประเด็นอะไรเป็นสำคัญ และมีรายละเอียดที่สามารถสรุปเป็นใจความสำคัญใน 1 ประโยคได้ว่าอย่างไร แล้วนำมาร้อยเรียง จัดระเบียบให้สวยงามลงใน Template เดี๋ยวครูมีตัวอย่าง Template ให้ดูนะคะ กลุ่มที่ 1 นะคะ ตั้งแต่บท 2 เลยค่ะ ขึ้นต้นบทที่ 2 นะคะ ไปเรื่อย ๆ เลยนะคะ ไปจนถึงข้อ 2.7 การอ่านแบบคร่าว ๆ ซึ่งหัวข้อนี้เราเรียนไปแล้วนะคะ คราวที่แล้ว กลุ่มที่ 2 ค่ะ กลุ่มที่ 2ได้หัวข้อความมุ่งหมายในการอ่านเป็นต้นไปค่ะ ความมุ่งหมายในการอ่าน ไปเรื่อย ๆ เลยค่ะ อ่านไปเรื่อย ๆ ไปจนถึง… ถึงเรื่องอะไรคะ ถึงการใช้มุมหนังสือและการใช้ห้องสมุด ส่วนกลุ่มที่ 3 หัวข้อหลักการสอนอ่าน กลุ่มที่ 3 ยกมือค่ะ เห็นไหมคะ กลุ่มที่ 3 กลุ่มที่ 3 เริ่มตั้งแต่หัวข้อหลักการสอนอ่าน ไปเรื่อย ๆ เลยค่ะ ไปจนถึงข้อย่อยที่ 9 การอ่านเขียนขั้นสุดท้าย หรือคำที่มีข้อยกเว้น จากนั้นค่ะ ก็จะเป็นความรับผิดชอบของกลุ่มที่ 4 เรื่อง เทคนิควิธีการสอนอ่าน กลุ่มที่ 4 ยกมือค่ะ เห็นไหมคะ หัวข้อนี้ เทคนิควิธีการสอนอ่าน กลุ่มนี้ต้องรับผิดชอบนะคะ แล้วก็สรุปประเด็นออกมาว่าแต่ละวิธี ไม่ว่าจะเป็นวิธีมุ่งประสบการณ์ภาษา ไม่ว่าจะเป็นแบบที่ 1 หรือแบบที่ 2 มีความแตกต่างหรือมีความเหมือนกันอย่างไรนะคะ สรุปออกมานะคะ เป็นภาษาของตัวเราเอง จากนั้นค่ะ ไปเรื่อย ๆ เลยนะคะ ไปจนถึงรีวิวใช่ไหมคะ ข้อย่อยที่ 6 ตัว ก็คือตัวรีวิวนะคะ qrqc ใช่ไหมคะ จากนั้นจะเป็นหัวข้อของกลุ่มที่ 5 ค่ะ กลุ่มที่ 5 ยกมือลูก อยู่ตรงไหนกลุ่มที่ 5 กลุ่มที่ 5 หัวข้อยุทธศาสตร์การสอนอ่านอย่างเป็นกระบวนการค่ะ ยุทธศาสตร์การสอนอ่านอย่างเป็นกระบวนการ หัวข้อนี้สำคัญมากเลยนะคะ ถ้าเราอยากที่จะมีความสามารถในการอ่านอย่างเป็นกระบวนการ เขาทำกันอย่างไร เริ่มจากขั้นตอนไหน กลุ่มนี้จะได้นำเสนอให้เพื่อน ๆ ได้ฟังกันนะคะ ไปจนถึงการเกิดความเข้าใจเนื้อหาที่อ่านง่ายอย่างลุ่มลึกใช่ไหมคะ สุดท้ายค่ะ กลุ่มที่ 6 ไปที่หัวข้อกิจกรรมเสนอแนะในการสอนอ่านค่ะ กิจกรรมเสนอแนะในการสอนอ่าน ไปจนหน้าสุดท้ายเลยค่ะ นั่นแหละค่ะ คือ ความรับผิดชอบของกลุ่มที่ 6 โอเคนะ ทีนี้เดี๋ยวครูจะให้ดูตัวอย่างค่ะ เมื่อเราสรุปเป็นโครงร่างออกมาแล้วว่าในหัวข้อที่เราได้รับผิดชอบ มีข้อสรุปว่าอย่างไร เราเขียนเป็นย่อหน้าเขียนเป็นประโยคเอาไว้ใช่ไหมคะ เขียนเป็นประเด็นเอาไว้ก่อน หลังจากนั้นค่ะ ก็ไปเลือก Template สวย ๆ นะคะ แล้วนำมานะคะ ใส่ข้อมูลลงไป อันนี้คือตัวอย่างการสรุปความรู้เรื่อง การจัดการเรียนรู้เชิงรุก หรือที่เรียกว่า</w:t>
      </w:r>
      <w:r>
        <w:t xml:space="preserve"> </w:t>
      </w:r>
      <w:r>
        <w:t xml:space="preserve">“</w:t>
      </w:r>
      <w:r>
        <w:t xml:space="preserve">Active Learning</w:t>
      </w:r>
      <w:r>
        <w:t xml:space="preserve">”</w:t>
      </w:r>
      <w:r>
        <w:t xml:space="preserve"> </w:t>
      </w:r>
      <w:r>
        <w:t xml:space="preserve">เขาก็สรุปเอามาเป็นประเด็น ๆ ไม่ว่าจะเป็นในร่างของลักษณะ ด้านของข้อจำกัดแนวทาง ในหัวข้อที่เรารับผิดชอบมันจะมีประเด็นต่าง ๆ เหล่านี้อยู่ นักศึกษาก็ทำออกมาในลักษณะ Template ที่ครูยกตัวอย่างให้ดูนี้นะคะ แบบนี้สบายตาไหม แบบนี้ดีไหม ขยายสุดได้เท่านี้ค่ะ หรือแบบนี้ก็ได้ค่ะ ดูดีไหม สบายตาไหม แล้วอย่าลืมใส่อะไรเข้าไปด้วย ชื่อสมาชิกในกลุ่มนะคะ ลงไปด้วยนะ ครูให้ทำภายในชั่วโมงนี้ ส่ง Template แบบนี้มาให้ครูนะคะ ในชั่วโมงนี้เลยค่ะ ทำในชั่วโมงนี้ ส่งภายในชั่วโมงนี้ และเดี๋ยวครูจะส่งตัว Template นี้กลับเข้าไปนะคะ ใน LINE กลุ่ม หรือพวกเราจะส่งใน LINE กลุ่มเลยก็ได้ลูก ส่งใน LINE กลุ่มเลยนะคะ ส่งเสร็จแล้วนี่ตัวนี้อ่ะค่ะ ครูจะใช้เป็นคำถามในบทเรียนเนื้อหาที่พวกเธอสรุปมา ครูจะใช้เป็นคำถามท้ายบท อันนี้เพื่อนยกมือมีคำถามอะไรไหมคะ ไหมลูก เข้าใจนะ ส่งท้ายชั่วโมงนี้ ครูจะรอรับงานใน LINE กลุ่มของพวกเรา ขอให้ทำในส่วนที่เรารับผิดชอบ ดังนั้น พอจบบทนี้เราจะสามารถสรุปนะคะ เนื้อหาของบทที่ 2 วัดได้ภายในกี่สไลด์ 6 สไลด์เท่านั้นเอง เก็บไว้อ่านเพื่ออะไรลูก ทำแบบทดสอบหลังเรียนนะคะ เดี๋ยวหลังจากนี้ให้นักศึกษาทำกิจกรรมเลยนะคะ ทำกิจกรรมแล้วก็ทำส่งครู ตกแต่งให้สวยงามจนพอใจเลยนะคะ ลักษณะของ Mind Mapping นะคะ อาจจะไม่ได้อยู่ในลักษณะของแผนผังวงกลมใช่ไหมคะ แต่เป็นการสรุปเป็นประเด็น ๆ แบบนี้ เชื่อมร้อยความคิดเข้าด้วยกันจากการอ่านจับใจความ โอเค เดี๋ยวหลังจากนี้ให้นักศึกษาทำกิจกรรมนะคะ นักศึกษาคะ เมื่อแต่ละกลุ่มส่งไฟล์งานแล้ว ในชั่วโมงต่อไป ก่อนจะขึ้นบทที่ 3 ครูจะให้นักศึกษาสอบหลังเรียนบทที่ 2 สอบผ่าน Google form โจทย์เบื้องต้นอยู่ที่ 10 ข้อนะคะ ครูมีข้อสอบอยู่ 10 ข้อ แต่ครูอาจจะมีการปรับนะคะ อาจจะมีการปรับในเบื้องต้นเขียนไว้ก่อนนะคะ ว่ามี 10 แต่อาจจะไปถึง 15 นะคะ เก็บคะแนนหลังเรียนบทนี้ 5 คะแนน เพราะฉะนั้น หลังจากที่ส่งไฟล์ทั้ง 6 กลุ่มแล้ว อย่าลืมไปอ่านสิ่งที่เพื่อนสรุปเพื่อนำมาใช้ในการสอบหลังเรียนด้วยนะคะ เข้าใจตามนี้นะ เข้าใจตรงกันนะคะ ครูจะให้สอบในชั่วโมงหน้า สอบก่อนที่จะเริ่มเรียนบทที่ 3 เพราะฉะนั้น ครั้งหน้าสายได้ไหม ไม่สายนะคะ ถ้าใครไม่ได้มานะคะ ติดภารกิจหรือลา อยู่บ้านทำได้ไหม ทำได้ถ้าผ่านลิงก์ใช่ไหมคะ ทำส่งภายในระยะเวลาที่กำหนด นอกเสียจากว่าใครป่วยนะคะ ไม่ได้จริง ๆ ไม่ไหวจริง ๆ ก็ให้แจ้งครูมานะ เพราะไม่ฉะนั้นแล้ว ถ้าหมดเวลาครูปิดระบบนะคะ ระบบจะทำแบบทดสอบไม่ได้ ต้องนัดหมายเวลากันให้เป็นระบบเดียวกันนะคะ ให้เข้าใจตรงกันนะสำหรับกลุ่มที่ทำเสร็จแล้ว ส่งงาน แล้วก็สามารถที่จะแยกย้ายได้นะคะ คนที่ยังค้างส่งงานเมื่อคาบที่แล้วมา สามารถมาหาครูได้เลยค่ะ ครูจะลงคะแนนให้</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170866 มาริก</dc:title>
  <dc:creator/>
  <cp:keywords/>
  <dcterms:created xsi:type="dcterms:W3CDTF">2024-01-04T02:56:36Z</dcterms:created>
  <dcterms:modified xsi:type="dcterms:W3CDTF">2024-01-04T02: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สิงหาคม 2566 เวลา 09.00 น.</vt:lpwstr>
  </property>
  <property fmtid="{D5CDD505-2E9C-101B-9397-08002B2CF9AE}" pid="3" name="subtitle">
    <vt:lpwstr/>
  </property>
</Properties>
</file>